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C414" w14:textId="5C76ED94" w:rsidR="003B23F9" w:rsidRDefault="00FC2C9C" w:rsidP="00FE4D06">
      <w:pPr>
        <w:jc w:val="center"/>
      </w:pPr>
      <w:r>
        <w:t xml:space="preserve">CS 250 </w:t>
      </w:r>
      <w:r w:rsidR="001A787F">
        <w:t>Spring 2017</w:t>
      </w:r>
      <w:r w:rsidR="00A7037D">
        <w:t xml:space="preserve"> Homework 10</w:t>
      </w:r>
    </w:p>
    <w:p w14:paraId="06A76CD7" w14:textId="3F090FE3" w:rsidR="00D31C21" w:rsidRDefault="003B23F9" w:rsidP="003B23F9">
      <w:pPr>
        <w:jc w:val="center"/>
      </w:pPr>
      <w:r>
        <w:t>D</w:t>
      </w:r>
      <w:r w:rsidR="002648C9">
        <w:t>u</w:t>
      </w:r>
      <w:r w:rsidR="00A7037D">
        <w:t>e 11:58pm Wednesday, April 12</w:t>
      </w:r>
      <w:r w:rsidR="006523D1">
        <w:t>,</w:t>
      </w:r>
      <w:r w:rsidR="001A787F">
        <w:t xml:space="preserve"> 2017</w:t>
      </w:r>
    </w:p>
    <w:p w14:paraId="3703E4DE" w14:textId="4F934893" w:rsidR="003B23F9" w:rsidRDefault="001A787F" w:rsidP="001A787F">
      <w:pPr>
        <w:jc w:val="center"/>
      </w:pPr>
      <w:r>
        <w:t>Submit your typewritten file in PDF format to Blackboard.</w:t>
      </w:r>
    </w:p>
    <w:p w14:paraId="631F0536" w14:textId="77777777" w:rsidR="001A787F" w:rsidRDefault="001A787F" w:rsidP="001A787F">
      <w:pPr>
        <w:jc w:val="center"/>
      </w:pPr>
    </w:p>
    <w:p w14:paraId="15E7CCE8" w14:textId="713A197E" w:rsidR="007B1005" w:rsidRDefault="007B1005" w:rsidP="00A7037D">
      <w:pPr>
        <w:pStyle w:val="ListParagraph"/>
        <w:numPr>
          <w:ilvl w:val="0"/>
          <w:numId w:val="12"/>
        </w:numPr>
      </w:pPr>
      <w:r>
        <w:t>Consider the circuit for a 4 KB, 2-way set associative wr</w:t>
      </w:r>
      <w:r w:rsidR="003F078E">
        <w:t>ite-back cache using LRU replacement and having 16-byte block</w:t>
      </w:r>
      <w:r>
        <w:t>s that is for a computer using 32-bit addresses that address 32-bit words in main memory.</w:t>
      </w:r>
    </w:p>
    <w:p w14:paraId="1DACF8F5" w14:textId="77777777" w:rsidR="00D90D11" w:rsidRDefault="007B1005" w:rsidP="007B1005">
      <w:pPr>
        <w:pStyle w:val="ListParagraph"/>
        <w:numPr>
          <w:ilvl w:val="1"/>
          <w:numId w:val="12"/>
        </w:numPr>
      </w:pPr>
      <w:r>
        <w:t>What are the sizes of the tag, index, a</w:t>
      </w:r>
      <w:r w:rsidR="003F078E">
        <w:t>nd block offset fields in bits?</w:t>
      </w:r>
    </w:p>
    <w:p w14:paraId="27389DEC" w14:textId="26C58229" w:rsidR="007B1005" w:rsidRDefault="00D90D11" w:rsidP="00D90D11">
      <w:pPr>
        <w:pStyle w:val="ListParagraph"/>
        <w:ind w:left="1080"/>
      </w:pPr>
      <w:r>
        <w:t xml:space="preserve">Offset field is 2 bits, Index </w:t>
      </w:r>
      <w:r w:rsidR="00A14D5B">
        <w:t xml:space="preserve">field is 8 bits, Tag field is </w:t>
      </w:r>
      <w:r w:rsidR="009E2B72">
        <w:t>1</w:t>
      </w:r>
      <w:r w:rsidR="00DD78B7">
        <w:t>4</w:t>
      </w:r>
      <w:r w:rsidR="00A14D5B">
        <w:t xml:space="preserve"> bits (</w:t>
      </w:r>
      <w:r w:rsidR="00DD78B7">
        <w:t>Set field is 8 bits</w:t>
      </w:r>
      <w:r w:rsidR="00A14D5B">
        <w:t>).</w:t>
      </w:r>
      <w:r w:rsidR="003F078E">
        <w:br/>
      </w:r>
    </w:p>
    <w:p w14:paraId="5CCEF81D" w14:textId="77777777" w:rsidR="00A14D5B" w:rsidRDefault="007B1005" w:rsidP="007B1005">
      <w:pPr>
        <w:pStyle w:val="ListParagraph"/>
        <w:numPr>
          <w:ilvl w:val="1"/>
          <w:numId w:val="12"/>
        </w:numPr>
      </w:pPr>
      <w:r>
        <w:t>How man</w:t>
      </w:r>
      <w:r w:rsidR="003F078E">
        <w:t>y blocks are there in the cache?</w:t>
      </w:r>
    </w:p>
    <w:p w14:paraId="4A2D3CD6" w14:textId="0970EA31" w:rsidR="007B1005" w:rsidRDefault="00A14D5B" w:rsidP="00A14D5B">
      <w:pPr>
        <w:pStyle w:val="ListParagraph"/>
        <w:ind w:left="1080"/>
      </w:pPr>
      <w:r>
        <w:t>250 blocks (4KB / 16B)</w:t>
      </w:r>
      <w:r w:rsidR="003F078E">
        <w:br/>
      </w:r>
    </w:p>
    <w:p w14:paraId="7511DE45" w14:textId="021F36F0" w:rsidR="00A14D5B" w:rsidRDefault="003F078E" w:rsidP="003F078E">
      <w:pPr>
        <w:pStyle w:val="ListParagraph"/>
        <w:numPr>
          <w:ilvl w:val="1"/>
          <w:numId w:val="12"/>
        </w:numPr>
      </w:pPr>
      <w:r>
        <w:t>How many bytes</w:t>
      </w:r>
      <w:r w:rsidR="007B1005">
        <w:t xml:space="preserve"> of overhead are there in the cache?</w:t>
      </w:r>
      <w:r w:rsidR="00C15AC6">
        <w:t xml:space="preserve">  What percentage of all memory bits in the cache are overhead bits?</w:t>
      </w:r>
    </w:p>
    <w:p w14:paraId="028B5914" w14:textId="5DFCF251" w:rsidR="00DD78B7" w:rsidRDefault="00123B34" w:rsidP="00DD78B7">
      <w:pPr>
        <w:pStyle w:val="ListParagraph"/>
        <w:ind w:left="1080"/>
      </w:pPr>
      <w:r>
        <w:t>There are 16 overhead bits (2Bytes) per 16 stored bytes. 2Bytes * 256 (amount of possible blocks) = 512 Bytes of overhead. 512 / 4,000  = 12.8%.</w:t>
      </w:r>
    </w:p>
    <w:p w14:paraId="3E7A11FB" w14:textId="2FA2011F" w:rsidR="007B1005" w:rsidRDefault="00C15AC6" w:rsidP="00A14D5B">
      <w:pPr>
        <w:pStyle w:val="ListParagraph"/>
        <w:ind w:left="1080"/>
      </w:pPr>
      <w:r>
        <w:br/>
      </w:r>
    </w:p>
    <w:p w14:paraId="5A3BE062" w14:textId="77777777" w:rsidR="00C34EB6" w:rsidRDefault="007B1005" w:rsidP="00A7037D">
      <w:pPr>
        <w:pStyle w:val="ListParagraph"/>
        <w:numPr>
          <w:ilvl w:val="0"/>
          <w:numId w:val="12"/>
        </w:numPr>
      </w:pPr>
      <w:r>
        <w:t>Given the following</w:t>
      </w:r>
      <w:r w:rsidR="00887276">
        <w:t xml:space="preserve"> virtual address space</w:t>
      </w:r>
      <w:r w:rsidR="00887276">
        <w:br/>
      </w:r>
      <w:r w:rsidR="00887276">
        <w:rPr>
          <w:noProof/>
          <w:lang w:eastAsia="en-US"/>
        </w:rPr>
        <w:drawing>
          <wp:inline distT="0" distB="0" distL="0" distR="0" wp14:anchorId="08222A9D" wp14:editId="6E20524D">
            <wp:extent cx="4751705" cy="22250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3.2.jpeg"/>
                    <pic:cNvPicPr/>
                  </pic:nvPicPr>
                  <pic:blipFill rotWithShape="1">
                    <a:blip r:embed="rId7">
                      <a:extLst>
                        <a:ext uri="{28A0092B-C50C-407E-A947-70E740481C1C}">
                          <a14:useLocalDpi xmlns:a14="http://schemas.microsoft.com/office/drawing/2010/main" val="0"/>
                        </a:ext>
                      </a:extLst>
                    </a:blip>
                    <a:srcRect b="27295"/>
                    <a:stretch/>
                  </pic:blipFill>
                  <pic:spPr bwMode="auto">
                    <a:xfrm>
                      <a:off x="0" y="0"/>
                      <a:ext cx="4752594" cy="2225456"/>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887276">
        <w:br/>
        <w:t>and the C program</w:t>
      </w:r>
      <w:r w:rsidR="00887276">
        <w:br/>
        <w:t xml:space="preserve"> </w:t>
      </w:r>
      <w:r w:rsidR="00887276">
        <w:tab/>
        <w:t>char c;</w:t>
      </w:r>
      <w:r w:rsidR="00887276">
        <w:br/>
        <w:t xml:space="preserve"> </w:t>
      </w:r>
      <w:r w:rsidR="00887276">
        <w:tab/>
        <w:t>char *p;</w:t>
      </w:r>
      <w:r w:rsidR="00887276">
        <w:br/>
        <w:t xml:space="preserve"> </w:t>
      </w:r>
      <w:r w:rsidR="00887276">
        <w:tab/>
        <w:t>p = (char *)1073741826;</w:t>
      </w:r>
      <w:r w:rsidR="00887276">
        <w:br/>
        <w:t xml:space="preserve"> </w:t>
      </w:r>
      <w:r w:rsidR="00887276">
        <w:tab/>
        <w:t>c = *p;</w:t>
      </w:r>
      <w:r w:rsidR="00887276">
        <w:br/>
      </w:r>
      <w:r w:rsidR="00887276">
        <w:br/>
        <w:t xml:space="preserve">Which memory </w:t>
      </w:r>
      <w:r w:rsidR="00163B35">
        <w:t xml:space="preserve">module will be referenced, and where will the referenced byte be </w:t>
      </w:r>
      <w:r w:rsidR="00C34EB6">
        <w:t>located with the module?</w:t>
      </w:r>
    </w:p>
    <w:p w14:paraId="3A8F183A" w14:textId="76848EA4" w:rsidR="0041260A" w:rsidRDefault="00C34EB6" w:rsidP="00C34EB6">
      <w:pPr>
        <w:pStyle w:val="ListParagraph"/>
        <w:ind w:left="360"/>
      </w:pPr>
      <w:r>
        <w:t>1073741826 = 0x</w:t>
      </w:r>
      <w:r w:rsidRPr="00C34EB6">
        <w:t>40000002</w:t>
      </w:r>
      <w:r>
        <w:t>, so Module 2 will be referenced and the byte will be located at 0x0</w:t>
      </w:r>
      <w:r w:rsidRPr="00C34EB6">
        <w:t>0000002</w:t>
      </w:r>
      <w:r>
        <w:t>.</w:t>
      </w:r>
      <w:r w:rsidR="00163B35">
        <w:br/>
      </w:r>
    </w:p>
    <w:p w14:paraId="6489306F" w14:textId="77777777" w:rsidR="0095295B" w:rsidRDefault="00AB24FA" w:rsidP="00BE1FD5">
      <w:pPr>
        <w:pStyle w:val="ListParagraph"/>
        <w:numPr>
          <w:ilvl w:val="0"/>
          <w:numId w:val="12"/>
        </w:numPr>
      </w:pPr>
      <w:r>
        <w:t>Assuming a page size of 8</w:t>
      </w:r>
      <w:r w:rsidR="00837402">
        <w:t xml:space="preserve"> Kbytes</w:t>
      </w:r>
      <w:r>
        <w:t xml:space="preserve"> what is the page number</w:t>
      </w:r>
      <w:r w:rsidR="00F463B0">
        <w:t xml:space="preserve"> in hexadecimal</w:t>
      </w:r>
      <w:r>
        <w:t xml:space="preserve"> and</w:t>
      </w:r>
      <w:r w:rsidR="00837402">
        <w:t xml:space="preserve"> offset </w:t>
      </w:r>
      <w:r w:rsidR="00F463B0">
        <w:t xml:space="preserve">in hexadecimal </w:t>
      </w:r>
      <w:r w:rsidR="00837402">
        <w:t>for a</w:t>
      </w:r>
      <w:r>
        <w:t>ddresses 0x00000FFF, 0x00001FFF, 0x00002002, and 0xFFFFDFFD?</w:t>
      </w:r>
      <w:r w:rsidR="00F463B0">
        <w:t xml:space="preserve">  Pad as needed with leading zeros to obtain hexadecimal representations for your answers.</w:t>
      </w:r>
    </w:p>
    <w:p w14:paraId="1038275A" w14:textId="5D0C2741" w:rsidR="0095295B" w:rsidRPr="00EC6B6F" w:rsidRDefault="0095295B" w:rsidP="0095295B">
      <w:pPr>
        <w:pStyle w:val="ListParagraph"/>
        <w:ind w:left="360"/>
        <w:rPr>
          <w:rFonts w:ascii="Courier New" w:hAnsi="Courier New" w:cs="Courier New"/>
        </w:rPr>
      </w:pPr>
      <w:r w:rsidRPr="00EC6B6F">
        <w:rPr>
          <w:rFonts w:ascii="Courier New" w:hAnsi="Courier New" w:cs="Courier New"/>
        </w:rPr>
        <w:lastRenderedPageBreak/>
        <w:t>Pg #: 0x</w:t>
      </w:r>
      <w:r w:rsidR="00EC6B6F">
        <w:rPr>
          <w:rFonts w:ascii="Courier New" w:hAnsi="Courier New" w:cs="Courier New"/>
        </w:rPr>
        <w:t>0</w:t>
      </w:r>
      <w:r w:rsidRPr="00EC6B6F">
        <w:rPr>
          <w:rFonts w:ascii="Courier New" w:hAnsi="Courier New" w:cs="Courier New"/>
        </w:rPr>
        <w:t>0000000</w:t>
      </w:r>
      <w:r w:rsidRPr="00EC6B6F">
        <w:rPr>
          <w:rFonts w:ascii="Courier New" w:hAnsi="Courier New" w:cs="Courier New"/>
        </w:rPr>
        <w:tab/>
      </w:r>
      <w:r w:rsidR="00EC6B6F">
        <w:rPr>
          <w:rFonts w:ascii="Courier New" w:hAnsi="Courier New" w:cs="Courier New"/>
        </w:rPr>
        <w:tab/>
      </w:r>
      <w:r w:rsidRPr="00EC6B6F">
        <w:rPr>
          <w:rFonts w:ascii="Courier New" w:hAnsi="Courier New" w:cs="Courier New"/>
        </w:rPr>
        <w:t>Offset:</w:t>
      </w:r>
      <w:r w:rsidR="00EC6B6F" w:rsidRPr="00EC6B6F">
        <w:rPr>
          <w:rFonts w:ascii="Courier New" w:hAnsi="Courier New" w:cs="Courier New"/>
        </w:rPr>
        <w:t xml:space="preserve"> 0x</w:t>
      </w:r>
      <w:r w:rsidR="00EC6B6F">
        <w:rPr>
          <w:rFonts w:ascii="Courier New" w:hAnsi="Courier New" w:cs="Courier New"/>
        </w:rPr>
        <w:t>00000</w:t>
      </w:r>
      <w:r w:rsidR="00EC6B6F" w:rsidRPr="00EC6B6F">
        <w:rPr>
          <w:rFonts w:ascii="Courier New" w:hAnsi="Courier New" w:cs="Courier New"/>
        </w:rPr>
        <w:t>fff</w:t>
      </w:r>
    </w:p>
    <w:p w14:paraId="2D516D77" w14:textId="2F1894AB" w:rsidR="0095295B" w:rsidRPr="00EC6B6F" w:rsidRDefault="0095295B" w:rsidP="0095295B">
      <w:pPr>
        <w:pStyle w:val="ListParagraph"/>
        <w:ind w:left="360"/>
        <w:rPr>
          <w:rFonts w:ascii="Courier New" w:hAnsi="Courier New" w:cs="Courier New"/>
        </w:rPr>
      </w:pPr>
      <w:r w:rsidRPr="00EC6B6F">
        <w:rPr>
          <w:rFonts w:ascii="Courier New" w:hAnsi="Courier New" w:cs="Courier New"/>
        </w:rPr>
        <w:t>Pg #: 0x</w:t>
      </w:r>
      <w:r w:rsidR="00EC6B6F">
        <w:rPr>
          <w:rFonts w:ascii="Courier New" w:hAnsi="Courier New" w:cs="Courier New"/>
        </w:rPr>
        <w:t>0</w:t>
      </w:r>
      <w:r w:rsidRPr="00EC6B6F">
        <w:rPr>
          <w:rFonts w:ascii="Courier New" w:hAnsi="Courier New" w:cs="Courier New"/>
        </w:rPr>
        <w:t>0000000</w:t>
      </w:r>
      <w:r w:rsidRPr="00EC6B6F">
        <w:rPr>
          <w:rFonts w:ascii="Courier New" w:hAnsi="Courier New" w:cs="Courier New"/>
        </w:rPr>
        <w:tab/>
      </w:r>
      <w:r w:rsidR="00EC6B6F">
        <w:rPr>
          <w:rFonts w:ascii="Courier New" w:hAnsi="Courier New" w:cs="Courier New"/>
        </w:rPr>
        <w:tab/>
      </w:r>
      <w:r w:rsidRPr="00EC6B6F">
        <w:rPr>
          <w:rFonts w:ascii="Courier New" w:hAnsi="Courier New" w:cs="Courier New"/>
        </w:rPr>
        <w:t>Offset:</w:t>
      </w:r>
      <w:r w:rsidR="00EC6B6F" w:rsidRPr="00EC6B6F">
        <w:rPr>
          <w:rFonts w:ascii="Courier New" w:hAnsi="Courier New" w:cs="Courier New"/>
        </w:rPr>
        <w:t xml:space="preserve"> 0x</w:t>
      </w:r>
      <w:r w:rsidR="00EC6B6F">
        <w:rPr>
          <w:rFonts w:ascii="Courier New" w:hAnsi="Courier New" w:cs="Courier New"/>
        </w:rPr>
        <w:t>0000</w:t>
      </w:r>
      <w:r w:rsidR="00EC6B6F" w:rsidRPr="00EC6B6F">
        <w:rPr>
          <w:rFonts w:ascii="Courier New" w:hAnsi="Courier New" w:cs="Courier New"/>
        </w:rPr>
        <w:t>1fff</w:t>
      </w:r>
    </w:p>
    <w:p w14:paraId="0893CC58" w14:textId="1A0E3BCB" w:rsidR="0095295B" w:rsidRPr="00EC6B6F" w:rsidRDefault="0095295B" w:rsidP="0095295B">
      <w:pPr>
        <w:pStyle w:val="ListParagraph"/>
        <w:ind w:left="360"/>
        <w:rPr>
          <w:rFonts w:ascii="Courier New" w:hAnsi="Courier New" w:cs="Courier New"/>
        </w:rPr>
      </w:pPr>
      <w:r w:rsidRPr="00EC6B6F">
        <w:rPr>
          <w:rFonts w:ascii="Courier New" w:hAnsi="Courier New" w:cs="Courier New"/>
        </w:rPr>
        <w:t>Pg #: 0x</w:t>
      </w:r>
      <w:r w:rsidR="00EC6B6F">
        <w:rPr>
          <w:rFonts w:ascii="Courier New" w:hAnsi="Courier New" w:cs="Courier New"/>
        </w:rPr>
        <w:t>0</w:t>
      </w:r>
      <w:r w:rsidRPr="00EC6B6F">
        <w:rPr>
          <w:rFonts w:ascii="Courier New" w:hAnsi="Courier New" w:cs="Courier New"/>
        </w:rPr>
        <w:t>0000001</w:t>
      </w:r>
      <w:r w:rsidRPr="00EC6B6F">
        <w:rPr>
          <w:rFonts w:ascii="Courier New" w:hAnsi="Courier New" w:cs="Courier New"/>
        </w:rPr>
        <w:tab/>
      </w:r>
      <w:r w:rsidR="00EC6B6F">
        <w:rPr>
          <w:rFonts w:ascii="Courier New" w:hAnsi="Courier New" w:cs="Courier New"/>
        </w:rPr>
        <w:tab/>
      </w:r>
      <w:r w:rsidRPr="00EC6B6F">
        <w:rPr>
          <w:rFonts w:ascii="Courier New" w:hAnsi="Courier New" w:cs="Courier New"/>
        </w:rPr>
        <w:t>Offset:</w:t>
      </w:r>
      <w:r w:rsidR="00EC6B6F" w:rsidRPr="00EC6B6F">
        <w:rPr>
          <w:rFonts w:ascii="Courier New" w:hAnsi="Courier New" w:cs="Courier New"/>
        </w:rPr>
        <w:t xml:space="preserve"> 0x</w:t>
      </w:r>
      <w:r w:rsidR="00EC6B6F">
        <w:rPr>
          <w:rFonts w:ascii="Courier New" w:hAnsi="Courier New" w:cs="Courier New"/>
        </w:rPr>
        <w:t>0</w:t>
      </w:r>
      <w:r w:rsidR="00EC6B6F" w:rsidRPr="00EC6B6F">
        <w:rPr>
          <w:rFonts w:ascii="Courier New" w:hAnsi="Courier New" w:cs="Courier New"/>
        </w:rPr>
        <w:t>0000002</w:t>
      </w:r>
    </w:p>
    <w:p w14:paraId="69023501" w14:textId="75CFF55C" w:rsidR="00887276" w:rsidRDefault="0095295B" w:rsidP="0095295B">
      <w:pPr>
        <w:pStyle w:val="ListParagraph"/>
        <w:ind w:left="360"/>
      </w:pPr>
      <w:r w:rsidRPr="00EC6B6F">
        <w:rPr>
          <w:rFonts w:ascii="Courier New" w:hAnsi="Courier New" w:cs="Courier New"/>
        </w:rPr>
        <w:t>Pg #: 0x0007ffff</w:t>
      </w:r>
      <w:r w:rsidRPr="00EC6B6F">
        <w:rPr>
          <w:rFonts w:ascii="Courier New" w:hAnsi="Courier New" w:cs="Courier New"/>
        </w:rPr>
        <w:tab/>
      </w:r>
      <w:r w:rsidR="00EC6B6F" w:rsidRPr="00EC6B6F">
        <w:rPr>
          <w:rFonts w:ascii="Courier New" w:hAnsi="Courier New" w:cs="Courier New"/>
        </w:rPr>
        <w:tab/>
      </w:r>
      <w:r w:rsidRPr="00EC6B6F">
        <w:rPr>
          <w:rFonts w:ascii="Courier New" w:hAnsi="Courier New" w:cs="Courier New"/>
        </w:rPr>
        <w:t>Offset:</w:t>
      </w:r>
      <w:r w:rsidR="00EC6B6F" w:rsidRPr="00EC6B6F">
        <w:rPr>
          <w:rFonts w:ascii="Courier New" w:hAnsi="Courier New" w:cs="Courier New"/>
        </w:rPr>
        <w:t xml:space="preserve"> 0x00001ffd</w:t>
      </w:r>
      <w:r w:rsidR="00AB24FA">
        <w:br/>
      </w:r>
    </w:p>
    <w:p w14:paraId="6858A041" w14:textId="7E6FCF78" w:rsidR="009D34A5" w:rsidRDefault="009D34A5" w:rsidP="009D34A5">
      <w:pPr>
        <w:pStyle w:val="ListParagraph"/>
        <w:numPr>
          <w:ilvl w:val="0"/>
          <w:numId w:val="12"/>
        </w:numPr>
      </w:pPr>
      <w:r>
        <w:t>Assume a virtual memory with a 13-bit address space organized into 8 pages.  Physical DRAM</w:t>
      </w:r>
      <w:r w:rsidR="00D37357">
        <w:t xml:space="preserve"> memory implements addresses 0x</w:t>
      </w:r>
      <w:r>
        <w:t xml:space="preserve">000 </w:t>
      </w:r>
      <w:r w:rsidR="00D37357">
        <w:t>through 0x</w:t>
      </w:r>
      <w:r>
        <w:t>FFF.</w:t>
      </w:r>
    </w:p>
    <w:tbl>
      <w:tblPr>
        <w:tblStyle w:val="TableGrid"/>
        <w:tblW w:w="0" w:type="auto"/>
        <w:tblInd w:w="2277" w:type="dxa"/>
        <w:tblLook w:val="04A0" w:firstRow="1" w:lastRow="0" w:firstColumn="1" w:lastColumn="0" w:noHBand="0" w:noVBand="1"/>
      </w:tblPr>
      <w:tblGrid>
        <w:gridCol w:w="2338"/>
        <w:gridCol w:w="3602"/>
      </w:tblGrid>
      <w:tr w:rsidR="009D34A5" w14:paraId="421E95AD" w14:textId="77777777" w:rsidTr="007B1005">
        <w:tc>
          <w:tcPr>
            <w:tcW w:w="2338" w:type="dxa"/>
          </w:tcPr>
          <w:p w14:paraId="2B08C34B" w14:textId="77777777" w:rsidR="009D34A5" w:rsidRDefault="009D34A5" w:rsidP="007B1005">
            <w:r>
              <w:t>Page number</w:t>
            </w:r>
          </w:p>
        </w:tc>
        <w:tc>
          <w:tcPr>
            <w:tcW w:w="3602" w:type="dxa"/>
          </w:tcPr>
          <w:p w14:paraId="0A38DA62" w14:textId="77777777" w:rsidR="009D34A5" w:rsidRDefault="009D34A5" w:rsidP="007B1005">
            <w:r>
              <w:t>Page frame</w:t>
            </w:r>
          </w:p>
        </w:tc>
      </w:tr>
      <w:tr w:rsidR="009D34A5" w14:paraId="6F1C469C" w14:textId="77777777" w:rsidTr="007B1005">
        <w:tc>
          <w:tcPr>
            <w:tcW w:w="2338" w:type="dxa"/>
          </w:tcPr>
          <w:p w14:paraId="2A60F0E8" w14:textId="77777777" w:rsidR="009D34A5" w:rsidRDefault="009D34A5" w:rsidP="007B1005">
            <w:r>
              <w:t>0</w:t>
            </w:r>
          </w:p>
        </w:tc>
        <w:tc>
          <w:tcPr>
            <w:tcW w:w="3602" w:type="dxa"/>
          </w:tcPr>
          <w:p w14:paraId="6406ACB3" w14:textId="77777777" w:rsidR="009D34A5" w:rsidRDefault="009D34A5" w:rsidP="007B1005">
            <w:r>
              <w:t>3</w:t>
            </w:r>
          </w:p>
        </w:tc>
      </w:tr>
      <w:tr w:rsidR="009D34A5" w14:paraId="35FCB84E" w14:textId="77777777" w:rsidTr="007B1005">
        <w:tc>
          <w:tcPr>
            <w:tcW w:w="2338" w:type="dxa"/>
          </w:tcPr>
          <w:p w14:paraId="2ACDCAFB" w14:textId="77777777" w:rsidR="009D34A5" w:rsidRDefault="009D34A5" w:rsidP="007B1005">
            <w:r>
              <w:t>1</w:t>
            </w:r>
          </w:p>
        </w:tc>
        <w:tc>
          <w:tcPr>
            <w:tcW w:w="3602" w:type="dxa"/>
          </w:tcPr>
          <w:p w14:paraId="33F0BFD9" w14:textId="77777777" w:rsidR="009D34A5" w:rsidRDefault="009D34A5" w:rsidP="007B1005">
            <w:r>
              <w:t>1</w:t>
            </w:r>
          </w:p>
        </w:tc>
      </w:tr>
      <w:tr w:rsidR="009D34A5" w14:paraId="6FEC3A9C" w14:textId="77777777" w:rsidTr="007B1005">
        <w:tc>
          <w:tcPr>
            <w:tcW w:w="2338" w:type="dxa"/>
          </w:tcPr>
          <w:p w14:paraId="3B376553" w14:textId="77777777" w:rsidR="009D34A5" w:rsidRDefault="009D34A5" w:rsidP="007B1005">
            <w:r>
              <w:t>2</w:t>
            </w:r>
          </w:p>
        </w:tc>
        <w:tc>
          <w:tcPr>
            <w:tcW w:w="3602" w:type="dxa"/>
          </w:tcPr>
          <w:p w14:paraId="5736E496" w14:textId="77777777" w:rsidR="009D34A5" w:rsidRDefault="009D34A5" w:rsidP="007B1005">
            <w:r>
              <w:t>Not present in DRAM memory</w:t>
            </w:r>
          </w:p>
        </w:tc>
      </w:tr>
      <w:tr w:rsidR="009D34A5" w14:paraId="641D9E7A" w14:textId="77777777" w:rsidTr="007B1005">
        <w:tc>
          <w:tcPr>
            <w:tcW w:w="2338" w:type="dxa"/>
          </w:tcPr>
          <w:p w14:paraId="549176FF" w14:textId="77777777" w:rsidR="009D34A5" w:rsidRDefault="009D34A5" w:rsidP="007B1005">
            <w:r>
              <w:t>3</w:t>
            </w:r>
          </w:p>
        </w:tc>
        <w:tc>
          <w:tcPr>
            <w:tcW w:w="3602" w:type="dxa"/>
          </w:tcPr>
          <w:p w14:paraId="6B8EE615" w14:textId="77777777" w:rsidR="009D34A5" w:rsidRDefault="009D34A5" w:rsidP="007B1005">
            <w:r>
              <w:t>Not present in DRAM memory</w:t>
            </w:r>
          </w:p>
        </w:tc>
      </w:tr>
      <w:tr w:rsidR="009D34A5" w14:paraId="6466B0C0" w14:textId="77777777" w:rsidTr="007B1005">
        <w:tc>
          <w:tcPr>
            <w:tcW w:w="2338" w:type="dxa"/>
          </w:tcPr>
          <w:p w14:paraId="5F55890F" w14:textId="77777777" w:rsidR="009D34A5" w:rsidRDefault="009D34A5" w:rsidP="007B1005">
            <w:r>
              <w:t>4</w:t>
            </w:r>
          </w:p>
        </w:tc>
        <w:tc>
          <w:tcPr>
            <w:tcW w:w="3602" w:type="dxa"/>
          </w:tcPr>
          <w:p w14:paraId="6F77DD03" w14:textId="77777777" w:rsidR="009D34A5" w:rsidRDefault="009D34A5" w:rsidP="007B1005">
            <w:r>
              <w:t>2</w:t>
            </w:r>
          </w:p>
        </w:tc>
      </w:tr>
      <w:tr w:rsidR="009D34A5" w14:paraId="3778ABBB" w14:textId="77777777" w:rsidTr="007B1005">
        <w:tc>
          <w:tcPr>
            <w:tcW w:w="2338" w:type="dxa"/>
          </w:tcPr>
          <w:p w14:paraId="5297AEE9" w14:textId="77777777" w:rsidR="009D34A5" w:rsidRDefault="009D34A5" w:rsidP="007B1005">
            <w:r>
              <w:t>5</w:t>
            </w:r>
          </w:p>
        </w:tc>
        <w:tc>
          <w:tcPr>
            <w:tcW w:w="3602" w:type="dxa"/>
          </w:tcPr>
          <w:p w14:paraId="201DEF79" w14:textId="77777777" w:rsidR="009D34A5" w:rsidRDefault="009D34A5" w:rsidP="007B1005">
            <w:r>
              <w:t>Not present in DRAM memory</w:t>
            </w:r>
          </w:p>
        </w:tc>
      </w:tr>
      <w:tr w:rsidR="009D34A5" w14:paraId="47BA06B1" w14:textId="77777777" w:rsidTr="007B1005">
        <w:tc>
          <w:tcPr>
            <w:tcW w:w="2338" w:type="dxa"/>
          </w:tcPr>
          <w:p w14:paraId="2B60F64F" w14:textId="53BD7446" w:rsidR="009D34A5" w:rsidRDefault="009D34A5" w:rsidP="007B1005">
            <w:r>
              <w:t>6</w:t>
            </w:r>
          </w:p>
        </w:tc>
        <w:tc>
          <w:tcPr>
            <w:tcW w:w="3602" w:type="dxa"/>
          </w:tcPr>
          <w:p w14:paraId="41D5F237" w14:textId="77777777" w:rsidR="009D34A5" w:rsidRDefault="009D34A5" w:rsidP="007B1005">
            <w:r>
              <w:t>0</w:t>
            </w:r>
          </w:p>
        </w:tc>
      </w:tr>
      <w:tr w:rsidR="009D34A5" w14:paraId="3CB1B1E2" w14:textId="77777777" w:rsidTr="007B1005">
        <w:tc>
          <w:tcPr>
            <w:tcW w:w="2338" w:type="dxa"/>
          </w:tcPr>
          <w:p w14:paraId="469F7E8E" w14:textId="77777777" w:rsidR="009D34A5" w:rsidRDefault="009D34A5" w:rsidP="007B1005">
            <w:r>
              <w:t>7</w:t>
            </w:r>
          </w:p>
        </w:tc>
        <w:tc>
          <w:tcPr>
            <w:tcW w:w="3602" w:type="dxa"/>
          </w:tcPr>
          <w:p w14:paraId="6FC6E7A6" w14:textId="77777777" w:rsidR="009D34A5" w:rsidRDefault="009D34A5" w:rsidP="007B1005">
            <w:r>
              <w:t>Not present in DRAM memory</w:t>
            </w:r>
          </w:p>
        </w:tc>
      </w:tr>
    </w:tbl>
    <w:p w14:paraId="4F4D5B5D" w14:textId="77B5329F" w:rsidR="009D34A5" w:rsidRPr="00B062DA" w:rsidRDefault="009D34A5" w:rsidP="000A6DAC">
      <w:pPr>
        <w:ind w:left="360"/>
      </w:pPr>
      <w:r>
        <w:t>In the table below. for each listed virtual address, fill in the corresponding physical address or note if a page fault would occur.</w:t>
      </w:r>
      <w:r>
        <w:br/>
      </w:r>
    </w:p>
    <w:tbl>
      <w:tblPr>
        <w:tblStyle w:val="TableGrid"/>
        <w:tblW w:w="0" w:type="auto"/>
        <w:tblInd w:w="468" w:type="dxa"/>
        <w:tblLook w:val="04A0" w:firstRow="1" w:lastRow="0" w:firstColumn="1" w:lastColumn="0" w:noHBand="0" w:noVBand="1"/>
      </w:tblPr>
      <w:tblGrid>
        <w:gridCol w:w="4482"/>
        <w:gridCol w:w="3258"/>
      </w:tblGrid>
      <w:tr w:rsidR="009D34A5" w14:paraId="2E42DC0A" w14:textId="77777777" w:rsidTr="007B1005">
        <w:tc>
          <w:tcPr>
            <w:tcW w:w="4482" w:type="dxa"/>
          </w:tcPr>
          <w:p w14:paraId="65B6EAC1" w14:textId="7240BF5F" w:rsidR="009D34A5" w:rsidRDefault="009D34A5" w:rsidP="007B1005">
            <w:r>
              <w:t>Virtual address (13 bits shown in hex</w:t>
            </w:r>
            <w:r w:rsidR="00BE1FD5">
              <w:t xml:space="preserve"> with leading zero padding</w:t>
            </w:r>
            <w:r>
              <w:t>)</w:t>
            </w:r>
          </w:p>
        </w:tc>
        <w:tc>
          <w:tcPr>
            <w:tcW w:w="3258" w:type="dxa"/>
          </w:tcPr>
          <w:p w14:paraId="3558E480" w14:textId="77777777" w:rsidR="009D34A5" w:rsidRDefault="009D34A5" w:rsidP="007B1005">
            <w:r>
              <w:t>Corresponding physical address or Page fault</w:t>
            </w:r>
          </w:p>
        </w:tc>
      </w:tr>
      <w:tr w:rsidR="009D34A5" w14:paraId="1C23407E" w14:textId="77777777" w:rsidTr="007B1005">
        <w:tc>
          <w:tcPr>
            <w:tcW w:w="4482" w:type="dxa"/>
          </w:tcPr>
          <w:p w14:paraId="560047CB" w14:textId="05919FF0" w:rsidR="009D34A5" w:rsidRDefault="00BE1FD5" w:rsidP="007B1005">
            <w:r>
              <w:t>0x0000</w:t>
            </w:r>
          </w:p>
        </w:tc>
        <w:tc>
          <w:tcPr>
            <w:tcW w:w="3258" w:type="dxa"/>
          </w:tcPr>
          <w:p w14:paraId="63CF209E" w14:textId="71293890" w:rsidR="009D34A5" w:rsidRDefault="00066036" w:rsidP="007B1005">
            <w:pPr>
              <w:jc w:val="right"/>
            </w:pPr>
            <w:r>
              <w:t>0x000</w:t>
            </w:r>
          </w:p>
        </w:tc>
      </w:tr>
      <w:tr w:rsidR="009D34A5" w14:paraId="64413C1F" w14:textId="77777777" w:rsidTr="007B1005">
        <w:tc>
          <w:tcPr>
            <w:tcW w:w="4482" w:type="dxa"/>
          </w:tcPr>
          <w:p w14:paraId="0F6DD541" w14:textId="5EC751AA" w:rsidR="009D34A5" w:rsidRDefault="00BE1FD5" w:rsidP="007B1005">
            <w:r>
              <w:t>0x0E90</w:t>
            </w:r>
          </w:p>
        </w:tc>
        <w:tc>
          <w:tcPr>
            <w:tcW w:w="3258" w:type="dxa"/>
          </w:tcPr>
          <w:p w14:paraId="039AC9ED" w14:textId="6AAA421D" w:rsidR="009D34A5" w:rsidRPr="00B9273A" w:rsidRDefault="000A6DAC" w:rsidP="007B1005">
            <w:pPr>
              <w:jc w:val="right"/>
              <w:rPr>
                <w:b/>
              </w:rPr>
            </w:pPr>
            <w:r>
              <w:t>Page fault</w:t>
            </w:r>
          </w:p>
        </w:tc>
      </w:tr>
      <w:tr w:rsidR="009D34A5" w14:paraId="00256142" w14:textId="77777777" w:rsidTr="007B1005">
        <w:tc>
          <w:tcPr>
            <w:tcW w:w="4482" w:type="dxa"/>
          </w:tcPr>
          <w:p w14:paraId="35AC65DA" w14:textId="519220EA" w:rsidR="009D34A5" w:rsidRDefault="00BE1FD5" w:rsidP="007B1005">
            <w:r>
              <w:t>0x03FF</w:t>
            </w:r>
          </w:p>
        </w:tc>
        <w:tc>
          <w:tcPr>
            <w:tcW w:w="3258" w:type="dxa"/>
          </w:tcPr>
          <w:p w14:paraId="31CC27F3" w14:textId="5110720A" w:rsidR="009D34A5" w:rsidRPr="00B9273A" w:rsidRDefault="00F1029A" w:rsidP="007B1005">
            <w:pPr>
              <w:jc w:val="right"/>
              <w:rPr>
                <w:b/>
              </w:rPr>
            </w:pPr>
            <w:r>
              <w:t>Page fault</w:t>
            </w:r>
          </w:p>
        </w:tc>
      </w:tr>
      <w:tr w:rsidR="009D34A5" w14:paraId="314BF010" w14:textId="77777777" w:rsidTr="007B1005">
        <w:tc>
          <w:tcPr>
            <w:tcW w:w="4482" w:type="dxa"/>
          </w:tcPr>
          <w:p w14:paraId="3510DB7F" w14:textId="61536AF9" w:rsidR="009D34A5" w:rsidRDefault="00BE1FD5" w:rsidP="007B1005">
            <w:r>
              <w:t>0x0400</w:t>
            </w:r>
          </w:p>
        </w:tc>
        <w:tc>
          <w:tcPr>
            <w:tcW w:w="3258" w:type="dxa"/>
          </w:tcPr>
          <w:p w14:paraId="62C16BA8" w14:textId="534305D1" w:rsidR="009D34A5" w:rsidRPr="00B9273A" w:rsidRDefault="00F1029A" w:rsidP="007B1005">
            <w:pPr>
              <w:jc w:val="right"/>
            </w:pPr>
            <w:r w:rsidRPr="00F1029A">
              <w:t>0x7fc</w:t>
            </w:r>
          </w:p>
        </w:tc>
      </w:tr>
    </w:tbl>
    <w:p w14:paraId="27178A28" w14:textId="5754CE53" w:rsidR="00837402" w:rsidRDefault="00837402" w:rsidP="009D34A5"/>
    <w:p w14:paraId="47147ECC" w14:textId="77CED91B" w:rsidR="00ED46E6" w:rsidRDefault="00BC2466" w:rsidP="00ED46E6">
      <w:pPr>
        <w:pStyle w:val="ListParagraph"/>
        <w:numPr>
          <w:ilvl w:val="0"/>
          <w:numId w:val="12"/>
        </w:numPr>
      </w:pPr>
      <w:r>
        <w:t>In Q</w:t>
      </w:r>
      <w:r w:rsidR="00ED46E6">
        <w:t>uestion 4 we assumed that the given page table did not change as the CPU tried to access each of the 4 virtual addresses.  An actual page table would dynamically update per its design as the CPU accessed successive virtual addresses.</w:t>
      </w:r>
      <w:r w:rsidR="00ED46E6">
        <w:br/>
        <w:t>So, let’s assume that the CPU has accessed the four virtual ad</w:t>
      </w:r>
      <w:r>
        <w:t>dresses in the table of Question 4</w:t>
      </w:r>
      <w:r w:rsidR="00ED46E6">
        <w:t xml:space="preserve"> in the order shown, that is, in the order of reading down the column of the table.   Further, let’s assume that any page faults</w:t>
      </w:r>
      <w:r>
        <w:t xml:space="preserve"> that you identified in answering Question 4</w:t>
      </w:r>
      <w:r w:rsidR="00ED46E6">
        <w:t xml:space="preserve"> are the only page faults that occurred when the CPU accessed these four addresses in order (depending on the replacement algorithm this need not be the case).  Finally, let’s assume that we do not know the page replacement algorithm used by this virtual memory system design nor do we know which accesses </w:t>
      </w:r>
      <w:r>
        <w:t xml:space="preserve">in Question 4 </w:t>
      </w:r>
      <w:r w:rsidR="00ED46E6">
        <w:t>were loads and which were stores.  Finally, a complete page table must at least have bits f</w:t>
      </w:r>
      <w:r>
        <w:t>or each page to indicate Valid</w:t>
      </w:r>
      <w:r w:rsidR="00ED46E6">
        <w:t xml:space="preserve"> and Dirty (other bits may be needed to support </w:t>
      </w:r>
      <w:r>
        <w:t xml:space="preserve">access permissions and </w:t>
      </w:r>
      <w:r w:rsidR="00ED46E6">
        <w:t>the page replacement algorithm,</w:t>
      </w:r>
      <w:r>
        <w:t xml:space="preserve"> but let’s not worry about access permission and we do not know the replacement algorithm, so we will ignore those</w:t>
      </w:r>
      <w:r w:rsidR="00ED46E6">
        <w:t xml:space="preserve"> bit(s)</w:t>
      </w:r>
      <w:r>
        <w:t xml:space="preserve"> as well</w:t>
      </w:r>
      <w:r w:rsidR="00ED46E6">
        <w:t>).</w:t>
      </w:r>
      <w:r w:rsidR="00ED46E6">
        <w:br/>
        <w:t xml:space="preserve">  </w:t>
      </w:r>
      <w:r>
        <w:t xml:space="preserve">     </w:t>
      </w:r>
      <w:r w:rsidR="00ED46E6">
        <w:t>Fill in the empty page table below to show its contents after the fourth access.  If there is more than one possibility for a translation entry, list all possibilities.  Use the follo</w:t>
      </w:r>
      <w:r>
        <w:t>wing definitions for the Valid</w:t>
      </w:r>
      <w:r w:rsidR="00ED46E6">
        <w:t xml:space="preserve"> and Dirty bits: 0 = characteristic not true, 1= characteristic is true, X = table entry is correct with either a 0 or 1 for this bit, and ? = “given the limited degree of knowledge about this virtual memory system design</w:t>
      </w:r>
      <w:r>
        <w:t>,</w:t>
      </w:r>
      <w:r w:rsidR="00ED46E6">
        <w:t xml:space="preserve"> the </w:t>
      </w:r>
      <w:r>
        <w:t xml:space="preserve">value of this bit must be only one of </w:t>
      </w:r>
      <w:r w:rsidR="00ED46E6">
        <w:t xml:space="preserve"> </w:t>
      </w:r>
      <w:r w:rsidR="00ED46E6">
        <w:lastRenderedPageBreak/>
        <w:t>0 or 1 but the actual value cannot be determined.”</w:t>
      </w:r>
      <w:r w:rsidR="00ED46E6">
        <w:br/>
      </w:r>
    </w:p>
    <w:tbl>
      <w:tblPr>
        <w:tblStyle w:val="TableGrid"/>
        <w:tblW w:w="0" w:type="auto"/>
        <w:tblInd w:w="1440" w:type="dxa"/>
        <w:tblLook w:val="04A0" w:firstRow="1" w:lastRow="0" w:firstColumn="1" w:lastColumn="0" w:noHBand="0" w:noVBand="1"/>
      </w:tblPr>
      <w:tblGrid>
        <w:gridCol w:w="683"/>
        <w:gridCol w:w="3256"/>
        <w:gridCol w:w="923"/>
        <w:gridCol w:w="723"/>
      </w:tblGrid>
      <w:tr w:rsidR="00ED46E6" w14:paraId="216191C2" w14:textId="77777777" w:rsidTr="00ED46E6">
        <w:tc>
          <w:tcPr>
            <w:tcW w:w="0" w:type="auto"/>
          </w:tcPr>
          <w:p w14:paraId="785129C7" w14:textId="77777777" w:rsidR="00ED46E6" w:rsidRDefault="00ED46E6" w:rsidP="00ED46E6">
            <w:r>
              <w:t>Page</w:t>
            </w:r>
          </w:p>
        </w:tc>
        <w:tc>
          <w:tcPr>
            <w:tcW w:w="0" w:type="auto"/>
          </w:tcPr>
          <w:p w14:paraId="5CBCB70B" w14:textId="77777777" w:rsidR="00ED46E6" w:rsidRDefault="00ED46E6" w:rsidP="00ED46E6">
            <w:r>
              <w:t>Starts at frame physical address</w:t>
            </w:r>
          </w:p>
        </w:tc>
        <w:tc>
          <w:tcPr>
            <w:tcW w:w="0" w:type="auto"/>
          </w:tcPr>
          <w:p w14:paraId="4EC715A9" w14:textId="77777777" w:rsidR="00ED46E6" w:rsidRDefault="00ED46E6" w:rsidP="00ED46E6">
            <w:r>
              <w:t>Present</w:t>
            </w:r>
          </w:p>
        </w:tc>
        <w:tc>
          <w:tcPr>
            <w:tcW w:w="0" w:type="auto"/>
          </w:tcPr>
          <w:p w14:paraId="4696C71E" w14:textId="77777777" w:rsidR="00ED46E6" w:rsidRDefault="00ED46E6" w:rsidP="00ED46E6">
            <w:r>
              <w:t>Dirty</w:t>
            </w:r>
          </w:p>
        </w:tc>
      </w:tr>
      <w:tr w:rsidR="00ED46E6" w14:paraId="60969D81" w14:textId="77777777" w:rsidTr="00ED46E6">
        <w:tc>
          <w:tcPr>
            <w:tcW w:w="0" w:type="auto"/>
          </w:tcPr>
          <w:p w14:paraId="37217A5F" w14:textId="77777777" w:rsidR="00ED46E6" w:rsidRDefault="00ED46E6" w:rsidP="00ED46E6">
            <w:r>
              <w:t>0</w:t>
            </w:r>
          </w:p>
        </w:tc>
        <w:tc>
          <w:tcPr>
            <w:tcW w:w="0" w:type="auto"/>
          </w:tcPr>
          <w:p w14:paraId="1A605F83" w14:textId="34F72532" w:rsidR="00ED46E6" w:rsidRDefault="00DA4445" w:rsidP="00ED46E6">
            <w:r w:rsidRPr="00DA4445">
              <w:t>0x000</w:t>
            </w:r>
          </w:p>
        </w:tc>
        <w:tc>
          <w:tcPr>
            <w:tcW w:w="0" w:type="auto"/>
          </w:tcPr>
          <w:p w14:paraId="7E3CE5A0" w14:textId="29DBC34B" w:rsidR="00ED46E6" w:rsidRDefault="00B847C6" w:rsidP="00ED46E6">
            <w:r>
              <w:t>1</w:t>
            </w:r>
          </w:p>
        </w:tc>
        <w:tc>
          <w:tcPr>
            <w:tcW w:w="0" w:type="auto"/>
          </w:tcPr>
          <w:p w14:paraId="01421E72" w14:textId="3F3B2A0B" w:rsidR="00ED46E6" w:rsidRDefault="00B847C6" w:rsidP="00ED46E6">
            <w:r>
              <w:t>X</w:t>
            </w:r>
          </w:p>
        </w:tc>
      </w:tr>
      <w:tr w:rsidR="00ED46E6" w14:paraId="10357AB0" w14:textId="77777777" w:rsidTr="00ED46E6">
        <w:tc>
          <w:tcPr>
            <w:tcW w:w="0" w:type="auto"/>
          </w:tcPr>
          <w:p w14:paraId="0D255082" w14:textId="77777777" w:rsidR="00ED46E6" w:rsidRDefault="00ED46E6" w:rsidP="00ED46E6">
            <w:r>
              <w:t>1</w:t>
            </w:r>
          </w:p>
        </w:tc>
        <w:tc>
          <w:tcPr>
            <w:tcW w:w="0" w:type="auto"/>
          </w:tcPr>
          <w:p w14:paraId="6B8E46B8" w14:textId="19F7D12B" w:rsidR="00ED46E6" w:rsidRDefault="00DA4445" w:rsidP="00ED46E6">
            <w:r w:rsidRPr="00DA4445">
              <w:t>0x1ff</w:t>
            </w:r>
          </w:p>
        </w:tc>
        <w:tc>
          <w:tcPr>
            <w:tcW w:w="0" w:type="auto"/>
          </w:tcPr>
          <w:p w14:paraId="4C3BE339" w14:textId="74E36416" w:rsidR="00ED46E6" w:rsidRDefault="00B847C6" w:rsidP="00ED46E6">
            <w:r>
              <w:t>1</w:t>
            </w:r>
          </w:p>
        </w:tc>
        <w:tc>
          <w:tcPr>
            <w:tcW w:w="0" w:type="auto"/>
          </w:tcPr>
          <w:p w14:paraId="3088EE94" w14:textId="2037ED1A" w:rsidR="00ED46E6" w:rsidRDefault="00B847C6" w:rsidP="00ED46E6">
            <w:r>
              <w:t>X</w:t>
            </w:r>
          </w:p>
        </w:tc>
      </w:tr>
      <w:tr w:rsidR="00ED46E6" w14:paraId="367493CD" w14:textId="77777777" w:rsidTr="00ED46E6">
        <w:tc>
          <w:tcPr>
            <w:tcW w:w="0" w:type="auto"/>
          </w:tcPr>
          <w:p w14:paraId="6EB05A06" w14:textId="77777777" w:rsidR="00ED46E6" w:rsidRDefault="00ED46E6" w:rsidP="00ED46E6">
            <w:r>
              <w:t>2</w:t>
            </w:r>
          </w:p>
        </w:tc>
        <w:tc>
          <w:tcPr>
            <w:tcW w:w="0" w:type="auto"/>
          </w:tcPr>
          <w:p w14:paraId="7E7A78D5" w14:textId="7607B796" w:rsidR="00ED46E6" w:rsidRDefault="00DA4445" w:rsidP="00ED46E6">
            <w:r w:rsidRPr="00DA4445">
              <w:t>0x3fe</w:t>
            </w:r>
          </w:p>
        </w:tc>
        <w:tc>
          <w:tcPr>
            <w:tcW w:w="0" w:type="auto"/>
          </w:tcPr>
          <w:p w14:paraId="3B7A8FDF" w14:textId="6F6D1E34" w:rsidR="00ED46E6" w:rsidRDefault="00B847C6" w:rsidP="00ED46E6">
            <w:r>
              <w:t>0</w:t>
            </w:r>
          </w:p>
        </w:tc>
        <w:tc>
          <w:tcPr>
            <w:tcW w:w="0" w:type="auto"/>
          </w:tcPr>
          <w:p w14:paraId="67EE27AA" w14:textId="093C131A" w:rsidR="00ED46E6" w:rsidRDefault="00B847C6" w:rsidP="00ED46E6">
            <w:r>
              <w:t>0</w:t>
            </w:r>
          </w:p>
        </w:tc>
      </w:tr>
      <w:tr w:rsidR="00ED46E6" w14:paraId="423A5B0B" w14:textId="77777777" w:rsidTr="00ED46E6">
        <w:tc>
          <w:tcPr>
            <w:tcW w:w="0" w:type="auto"/>
          </w:tcPr>
          <w:p w14:paraId="315700A8" w14:textId="77777777" w:rsidR="00ED46E6" w:rsidRDefault="00ED46E6" w:rsidP="00ED46E6">
            <w:r>
              <w:t>3</w:t>
            </w:r>
          </w:p>
        </w:tc>
        <w:tc>
          <w:tcPr>
            <w:tcW w:w="0" w:type="auto"/>
          </w:tcPr>
          <w:p w14:paraId="71C0F70F" w14:textId="7B480665" w:rsidR="00ED46E6" w:rsidRDefault="00DA4445" w:rsidP="00ED46E6">
            <w:r w:rsidRPr="00DA4445">
              <w:t>0x5fd</w:t>
            </w:r>
          </w:p>
        </w:tc>
        <w:tc>
          <w:tcPr>
            <w:tcW w:w="0" w:type="auto"/>
          </w:tcPr>
          <w:p w14:paraId="12D2E5F9" w14:textId="429213DE" w:rsidR="00ED46E6" w:rsidRDefault="00B847C6" w:rsidP="00ED46E6">
            <w:r>
              <w:t>0</w:t>
            </w:r>
          </w:p>
        </w:tc>
        <w:tc>
          <w:tcPr>
            <w:tcW w:w="0" w:type="auto"/>
          </w:tcPr>
          <w:p w14:paraId="3FCD4E1C" w14:textId="58CABD7D" w:rsidR="00ED46E6" w:rsidRDefault="00B847C6" w:rsidP="00ED46E6">
            <w:r>
              <w:t>0</w:t>
            </w:r>
          </w:p>
        </w:tc>
      </w:tr>
      <w:tr w:rsidR="00ED46E6" w14:paraId="214697A3" w14:textId="77777777" w:rsidTr="00ED46E6">
        <w:tc>
          <w:tcPr>
            <w:tcW w:w="0" w:type="auto"/>
          </w:tcPr>
          <w:p w14:paraId="53C38ACA" w14:textId="77777777" w:rsidR="00ED46E6" w:rsidRDefault="00ED46E6" w:rsidP="00ED46E6">
            <w:r>
              <w:t>4</w:t>
            </w:r>
          </w:p>
        </w:tc>
        <w:tc>
          <w:tcPr>
            <w:tcW w:w="0" w:type="auto"/>
          </w:tcPr>
          <w:p w14:paraId="0FB04067" w14:textId="35845430" w:rsidR="00ED46E6" w:rsidRDefault="00DA4445" w:rsidP="00ED46E6">
            <w:r w:rsidRPr="00DA4445">
              <w:t>0x7fc</w:t>
            </w:r>
          </w:p>
        </w:tc>
        <w:tc>
          <w:tcPr>
            <w:tcW w:w="0" w:type="auto"/>
          </w:tcPr>
          <w:p w14:paraId="77A35ACC" w14:textId="2B8A8540" w:rsidR="00ED46E6" w:rsidRDefault="00B847C6" w:rsidP="00ED46E6">
            <w:r>
              <w:t>1</w:t>
            </w:r>
          </w:p>
        </w:tc>
        <w:tc>
          <w:tcPr>
            <w:tcW w:w="0" w:type="auto"/>
          </w:tcPr>
          <w:p w14:paraId="50DF4AD4" w14:textId="4B504DD5" w:rsidR="00ED46E6" w:rsidRDefault="00B847C6" w:rsidP="00ED46E6">
            <w:r>
              <w:t>X</w:t>
            </w:r>
          </w:p>
        </w:tc>
      </w:tr>
      <w:tr w:rsidR="00ED46E6" w14:paraId="1B8B8763" w14:textId="77777777" w:rsidTr="00ED46E6">
        <w:tc>
          <w:tcPr>
            <w:tcW w:w="0" w:type="auto"/>
          </w:tcPr>
          <w:p w14:paraId="2C33FBEB" w14:textId="77777777" w:rsidR="00ED46E6" w:rsidRDefault="00ED46E6" w:rsidP="00ED46E6">
            <w:r>
              <w:t>5</w:t>
            </w:r>
          </w:p>
        </w:tc>
        <w:tc>
          <w:tcPr>
            <w:tcW w:w="0" w:type="auto"/>
          </w:tcPr>
          <w:p w14:paraId="61542695" w14:textId="6E589E5F" w:rsidR="00ED46E6" w:rsidRDefault="00DA4445" w:rsidP="00ED46E6">
            <w:r w:rsidRPr="00DA4445">
              <w:t>0x9fb</w:t>
            </w:r>
          </w:p>
        </w:tc>
        <w:tc>
          <w:tcPr>
            <w:tcW w:w="0" w:type="auto"/>
          </w:tcPr>
          <w:p w14:paraId="74591584" w14:textId="75B839F0" w:rsidR="00ED46E6" w:rsidRDefault="00B847C6" w:rsidP="00ED46E6">
            <w:r>
              <w:t>0</w:t>
            </w:r>
          </w:p>
        </w:tc>
        <w:tc>
          <w:tcPr>
            <w:tcW w:w="0" w:type="auto"/>
          </w:tcPr>
          <w:p w14:paraId="189B5EAB" w14:textId="4AA345D8" w:rsidR="00ED46E6" w:rsidRDefault="00B847C6" w:rsidP="00ED46E6">
            <w:r>
              <w:t>0</w:t>
            </w:r>
          </w:p>
        </w:tc>
      </w:tr>
      <w:tr w:rsidR="00ED46E6" w14:paraId="5345FA6F" w14:textId="77777777" w:rsidTr="00ED46E6">
        <w:tc>
          <w:tcPr>
            <w:tcW w:w="0" w:type="auto"/>
          </w:tcPr>
          <w:p w14:paraId="52D59C75" w14:textId="77777777" w:rsidR="00ED46E6" w:rsidRDefault="00ED46E6" w:rsidP="00ED46E6">
            <w:r>
              <w:t>6</w:t>
            </w:r>
          </w:p>
        </w:tc>
        <w:tc>
          <w:tcPr>
            <w:tcW w:w="0" w:type="auto"/>
          </w:tcPr>
          <w:p w14:paraId="67E016E2" w14:textId="78C79A83" w:rsidR="00ED46E6" w:rsidRDefault="00DA4445" w:rsidP="00ED46E6">
            <w:r w:rsidRPr="00DA4445">
              <w:t>0xbfa</w:t>
            </w:r>
          </w:p>
        </w:tc>
        <w:tc>
          <w:tcPr>
            <w:tcW w:w="0" w:type="auto"/>
          </w:tcPr>
          <w:p w14:paraId="1ADAC8E6" w14:textId="57340620" w:rsidR="00ED46E6" w:rsidRDefault="00B847C6" w:rsidP="00ED46E6">
            <w:r>
              <w:t>1</w:t>
            </w:r>
          </w:p>
        </w:tc>
        <w:tc>
          <w:tcPr>
            <w:tcW w:w="0" w:type="auto"/>
          </w:tcPr>
          <w:p w14:paraId="5659EF81" w14:textId="172C7F5F" w:rsidR="00ED46E6" w:rsidRDefault="00B847C6" w:rsidP="00ED46E6">
            <w:r>
              <w:t>X</w:t>
            </w:r>
            <w:bookmarkStart w:id="0" w:name="_GoBack"/>
            <w:bookmarkEnd w:id="0"/>
          </w:p>
        </w:tc>
      </w:tr>
      <w:tr w:rsidR="00ED46E6" w14:paraId="4C045EB8" w14:textId="77777777" w:rsidTr="00ED46E6">
        <w:tc>
          <w:tcPr>
            <w:tcW w:w="0" w:type="auto"/>
          </w:tcPr>
          <w:p w14:paraId="3EA5549C" w14:textId="77777777" w:rsidR="00ED46E6" w:rsidRDefault="00ED46E6" w:rsidP="00ED46E6">
            <w:r>
              <w:t>7</w:t>
            </w:r>
          </w:p>
        </w:tc>
        <w:tc>
          <w:tcPr>
            <w:tcW w:w="0" w:type="auto"/>
          </w:tcPr>
          <w:p w14:paraId="67ABA7CE" w14:textId="3C355F22" w:rsidR="00ED46E6" w:rsidRDefault="00DA4445" w:rsidP="00ED46E6">
            <w:r w:rsidRPr="00DA4445">
              <w:t>0xdf9</w:t>
            </w:r>
          </w:p>
        </w:tc>
        <w:tc>
          <w:tcPr>
            <w:tcW w:w="0" w:type="auto"/>
          </w:tcPr>
          <w:p w14:paraId="3F518073" w14:textId="42C72243" w:rsidR="00ED46E6" w:rsidRDefault="00B847C6" w:rsidP="00ED46E6">
            <w:r>
              <w:t>1</w:t>
            </w:r>
          </w:p>
        </w:tc>
        <w:tc>
          <w:tcPr>
            <w:tcW w:w="0" w:type="auto"/>
          </w:tcPr>
          <w:p w14:paraId="34B983DC" w14:textId="68D46322" w:rsidR="00ED46E6" w:rsidRDefault="00B847C6" w:rsidP="00ED46E6">
            <w:r>
              <w:t>0</w:t>
            </w:r>
          </w:p>
        </w:tc>
      </w:tr>
    </w:tbl>
    <w:p w14:paraId="5EB2A3D7" w14:textId="77777777" w:rsidR="00ED46E6" w:rsidRDefault="00ED46E6" w:rsidP="00BE1FD5"/>
    <w:sectPr w:rsidR="00ED46E6" w:rsidSect="00FC3B9D">
      <w:headerReference w:type="default" r:id="rId8"/>
      <w:footerReference w:type="even" r:id="rId9"/>
      <w:footerReference w:type="default" r:id="rId1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67B007" w14:textId="77777777" w:rsidR="00F463B0" w:rsidRDefault="00F463B0" w:rsidP="00CE0FCC">
      <w:r>
        <w:separator/>
      </w:r>
    </w:p>
  </w:endnote>
  <w:endnote w:type="continuationSeparator" w:id="0">
    <w:p w14:paraId="1409AF3D" w14:textId="77777777" w:rsidR="00F463B0" w:rsidRDefault="00F463B0" w:rsidP="00CE0FCC">
      <w:r>
        <w:continuationSeparator/>
      </w:r>
    </w:p>
  </w:endnote>
  <w:endnote w:type="continuationNotice" w:id="1">
    <w:p w14:paraId="26A2D4A9" w14:textId="77777777" w:rsidR="00AE0B26" w:rsidRDefault="00AE0B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AF3C4" w14:textId="77777777" w:rsidR="00F463B0" w:rsidRDefault="00F463B0" w:rsidP="00D476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E0C81" w14:textId="77777777" w:rsidR="00F463B0" w:rsidRDefault="00F463B0" w:rsidP="00CE0FCC">
    <w:pPr>
      <w:pStyle w:val="Footer"/>
      <w:ind w:right="360"/>
    </w:pPr>
  </w:p>
  <w:p w14:paraId="5A29928C" w14:textId="77777777" w:rsidR="00F463B0" w:rsidRDefault="00F463B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5F1B" w14:textId="77777777" w:rsidR="00F463B0" w:rsidRDefault="00F463B0" w:rsidP="00DE7C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A97D1" w14:textId="77777777" w:rsidR="00F463B0" w:rsidRDefault="00F463B0" w:rsidP="00CE0FCC">
      <w:r>
        <w:separator/>
      </w:r>
    </w:p>
  </w:footnote>
  <w:footnote w:type="continuationSeparator" w:id="0">
    <w:p w14:paraId="0936281F" w14:textId="77777777" w:rsidR="00F463B0" w:rsidRDefault="00F463B0" w:rsidP="00CE0FCC">
      <w:r>
        <w:continuationSeparator/>
      </w:r>
    </w:p>
  </w:footnote>
  <w:footnote w:type="continuationNotice" w:id="1">
    <w:p w14:paraId="1068BD4C" w14:textId="77777777" w:rsidR="00AE0B26" w:rsidRDefault="00AE0B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692BE" w14:textId="489AB5E4" w:rsidR="00F463B0" w:rsidRDefault="00F463B0">
    <w:pPr>
      <w:pStyle w:val="Header"/>
    </w:pPr>
    <w:r>
      <w:t>CS250 Spring 2017</w:t>
    </w:r>
    <w:r>
      <w:tab/>
      <w:t>Homewo</w:t>
    </w:r>
    <w:r w:rsidR="00BE1FD5">
      <w:t>rk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936FB"/>
    <w:multiLevelType w:val="hybridMultilevel"/>
    <w:tmpl w:val="7430E76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604D7B"/>
    <w:multiLevelType w:val="multilevel"/>
    <w:tmpl w:val="B98A70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07851883"/>
    <w:multiLevelType w:val="hybridMultilevel"/>
    <w:tmpl w:val="EC483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E86597"/>
    <w:multiLevelType w:val="hybridMultilevel"/>
    <w:tmpl w:val="5A3A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937A5"/>
    <w:multiLevelType w:val="multilevel"/>
    <w:tmpl w:val="5A3AB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E135AC"/>
    <w:multiLevelType w:val="hybridMultilevel"/>
    <w:tmpl w:val="8F3EB7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A676AB"/>
    <w:multiLevelType w:val="hybridMultilevel"/>
    <w:tmpl w:val="B29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77018C"/>
    <w:multiLevelType w:val="hybridMultilevel"/>
    <w:tmpl w:val="22D215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A70878"/>
    <w:multiLevelType w:val="hybridMultilevel"/>
    <w:tmpl w:val="0BFC0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DD863B2"/>
    <w:multiLevelType w:val="multilevel"/>
    <w:tmpl w:val="40F4455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bCs/>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E773938"/>
    <w:multiLevelType w:val="hybridMultilevel"/>
    <w:tmpl w:val="A656D8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A368A4"/>
    <w:multiLevelType w:val="hybridMultilevel"/>
    <w:tmpl w:val="9E76B5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330014B"/>
    <w:multiLevelType w:val="hybridMultilevel"/>
    <w:tmpl w:val="B20ADB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EB4145"/>
    <w:multiLevelType w:val="hybridMultilevel"/>
    <w:tmpl w:val="C2FAA5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E36D10"/>
    <w:multiLevelType w:val="hybridMultilevel"/>
    <w:tmpl w:val="B98A70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6051E1"/>
    <w:multiLevelType w:val="multilevel"/>
    <w:tmpl w:val="0BFC04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7B1F3178"/>
    <w:multiLevelType w:val="multilevel"/>
    <w:tmpl w:val="C2FAA5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5"/>
  </w:num>
  <w:num w:numId="2">
    <w:abstractNumId w:val="17"/>
  </w:num>
  <w:num w:numId="3">
    <w:abstractNumId w:val="14"/>
  </w:num>
  <w:num w:numId="4">
    <w:abstractNumId w:val="13"/>
  </w:num>
  <w:num w:numId="5">
    <w:abstractNumId w:val="4"/>
  </w:num>
  <w:num w:numId="6">
    <w:abstractNumId w:val="5"/>
  </w:num>
  <w:num w:numId="7">
    <w:abstractNumId w:val="12"/>
  </w:num>
  <w:num w:numId="8">
    <w:abstractNumId w:val="8"/>
  </w:num>
  <w:num w:numId="9">
    <w:abstractNumId w:val="3"/>
  </w:num>
  <w:num w:numId="10">
    <w:abstractNumId w:val="9"/>
  </w:num>
  <w:num w:numId="11">
    <w:abstractNumId w:val="18"/>
  </w:num>
  <w:num w:numId="12">
    <w:abstractNumId w:val="1"/>
  </w:num>
  <w:num w:numId="13">
    <w:abstractNumId w:val="0"/>
  </w:num>
  <w:num w:numId="14">
    <w:abstractNumId w:val="10"/>
  </w:num>
  <w:num w:numId="15">
    <w:abstractNumId w:val="19"/>
  </w:num>
  <w:num w:numId="16">
    <w:abstractNumId w:val="7"/>
  </w:num>
  <w:num w:numId="17">
    <w:abstractNumId w:val="11"/>
  </w:num>
  <w:num w:numId="18">
    <w:abstractNumId w:val="6"/>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rEwNzc2MjYwMTNS0lEKTi0uzszPAykwqQUA9PDnaiwAAAA="/>
  </w:docVars>
  <w:rsids>
    <w:rsidRoot w:val="001F6F40"/>
    <w:rsid w:val="000021E1"/>
    <w:rsid w:val="00004A53"/>
    <w:rsid w:val="00004AEB"/>
    <w:rsid w:val="000056A7"/>
    <w:rsid w:val="000174B1"/>
    <w:rsid w:val="00020EC0"/>
    <w:rsid w:val="00034F9C"/>
    <w:rsid w:val="00037570"/>
    <w:rsid w:val="00040820"/>
    <w:rsid w:val="00046AE7"/>
    <w:rsid w:val="000470F8"/>
    <w:rsid w:val="000472C7"/>
    <w:rsid w:val="00047A3C"/>
    <w:rsid w:val="00050BE7"/>
    <w:rsid w:val="00056471"/>
    <w:rsid w:val="00066036"/>
    <w:rsid w:val="000708F6"/>
    <w:rsid w:val="00075E2F"/>
    <w:rsid w:val="000762D3"/>
    <w:rsid w:val="00077A66"/>
    <w:rsid w:val="00080300"/>
    <w:rsid w:val="00083C96"/>
    <w:rsid w:val="00084CA3"/>
    <w:rsid w:val="00086449"/>
    <w:rsid w:val="00092997"/>
    <w:rsid w:val="00095D30"/>
    <w:rsid w:val="000A0156"/>
    <w:rsid w:val="000A6DAC"/>
    <w:rsid w:val="000B00B4"/>
    <w:rsid w:val="000B6A9D"/>
    <w:rsid w:val="000C0836"/>
    <w:rsid w:val="000C3165"/>
    <w:rsid w:val="000C3B27"/>
    <w:rsid w:val="000C788E"/>
    <w:rsid w:val="000D362E"/>
    <w:rsid w:val="000E1E11"/>
    <w:rsid w:val="000F099A"/>
    <w:rsid w:val="000F4F4E"/>
    <w:rsid w:val="000F764D"/>
    <w:rsid w:val="001017A7"/>
    <w:rsid w:val="00105933"/>
    <w:rsid w:val="0010614F"/>
    <w:rsid w:val="00106FA0"/>
    <w:rsid w:val="00113FB9"/>
    <w:rsid w:val="00120B80"/>
    <w:rsid w:val="001211F6"/>
    <w:rsid w:val="00123B34"/>
    <w:rsid w:val="0012449E"/>
    <w:rsid w:val="001252E0"/>
    <w:rsid w:val="00127D6C"/>
    <w:rsid w:val="00130A9D"/>
    <w:rsid w:val="00132C36"/>
    <w:rsid w:val="00135051"/>
    <w:rsid w:val="0013731F"/>
    <w:rsid w:val="00137C73"/>
    <w:rsid w:val="00137ECA"/>
    <w:rsid w:val="00153467"/>
    <w:rsid w:val="00163B35"/>
    <w:rsid w:val="001728C6"/>
    <w:rsid w:val="0017346C"/>
    <w:rsid w:val="0017651B"/>
    <w:rsid w:val="0018172B"/>
    <w:rsid w:val="00191C63"/>
    <w:rsid w:val="00194252"/>
    <w:rsid w:val="00194A6F"/>
    <w:rsid w:val="00194BE9"/>
    <w:rsid w:val="001A2DA8"/>
    <w:rsid w:val="001A31F8"/>
    <w:rsid w:val="001A5558"/>
    <w:rsid w:val="001A787F"/>
    <w:rsid w:val="001B0E30"/>
    <w:rsid w:val="001B18D1"/>
    <w:rsid w:val="001B648F"/>
    <w:rsid w:val="001B75F2"/>
    <w:rsid w:val="001C2BB8"/>
    <w:rsid w:val="001D23E0"/>
    <w:rsid w:val="001D2D29"/>
    <w:rsid w:val="001D67FC"/>
    <w:rsid w:val="001E2C0F"/>
    <w:rsid w:val="001E3915"/>
    <w:rsid w:val="001E3BCA"/>
    <w:rsid w:val="001E3C7F"/>
    <w:rsid w:val="001E3E9A"/>
    <w:rsid w:val="001E5CC1"/>
    <w:rsid w:val="001E5FDE"/>
    <w:rsid w:val="001F198B"/>
    <w:rsid w:val="001F2BC6"/>
    <w:rsid w:val="001F6C6B"/>
    <w:rsid w:val="001F6F40"/>
    <w:rsid w:val="00201FCC"/>
    <w:rsid w:val="00206F28"/>
    <w:rsid w:val="002333E2"/>
    <w:rsid w:val="00233FB9"/>
    <w:rsid w:val="0023400B"/>
    <w:rsid w:val="00241EF2"/>
    <w:rsid w:val="0024546E"/>
    <w:rsid w:val="00255350"/>
    <w:rsid w:val="00256B97"/>
    <w:rsid w:val="002619E9"/>
    <w:rsid w:val="00262784"/>
    <w:rsid w:val="0026285C"/>
    <w:rsid w:val="002648C9"/>
    <w:rsid w:val="002658A6"/>
    <w:rsid w:val="002671C1"/>
    <w:rsid w:val="00267D4E"/>
    <w:rsid w:val="002750A2"/>
    <w:rsid w:val="00276E51"/>
    <w:rsid w:val="002877CC"/>
    <w:rsid w:val="00291B94"/>
    <w:rsid w:val="00294CE8"/>
    <w:rsid w:val="00297817"/>
    <w:rsid w:val="002D0F78"/>
    <w:rsid w:val="002E0080"/>
    <w:rsid w:val="002E1301"/>
    <w:rsid w:val="002E5385"/>
    <w:rsid w:val="00300B40"/>
    <w:rsid w:val="003049E1"/>
    <w:rsid w:val="003239D6"/>
    <w:rsid w:val="0033116D"/>
    <w:rsid w:val="003476C8"/>
    <w:rsid w:val="00352A93"/>
    <w:rsid w:val="00353665"/>
    <w:rsid w:val="003648F3"/>
    <w:rsid w:val="00370F11"/>
    <w:rsid w:val="00377B97"/>
    <w:rsid w:val="00384D85"/>
    <w:rsid w:val="00395C17"/>
    <w:rsid w:val="003B142A"/>
    <w:rsid w:val="003B23F9"/>
    <w:rsid w:val="003C1103"/>
    <w:rsid w:val="003C4206"/>
    <w:rsid w:val="003C5CE5"/>
    <w:rsid w:val="003D032A"/>
    <w:rsid w:val="003D4976"/>
    <w:rsid w:val="003D749F"/>
    <w:rsid w:val="003E2668"/>
    <w:rsid w:val="003E6EC7"/>
    <w:rsid w:val="003E7B92"/>
    <w:rsid w:val="003F078E"/>
    <w:rsid w:val="003F4A95"/>
    <w:rsid w:val="003F5BA9"/>
    <w:rsid w:val="00406F6C"/>
    <w:rsid w:val="0041260A"/>
    <w:rsid w:val="004154AC"/>
    <w:rsid w:val="004210E0"/>
    <w:rsid w:val="0042560A"/>
    <w:rsid w:val="00430109"/>
    <w:rsid w:val="004342F6"/>
    <w:rsid w:val="004366F3"/>
    <w:rsid w:val="004503C8"/>
    <w:rsid w:val="0045599E"/>
    <w:rsid w:val="00462C8F"/>
    <w:rsid w:val="004717BC"/>
    <w:rsid w:val="0047453B"/>
    <w:rsid w:val="0047741D"/>
    <w:rsid w:val="00482E0B"/>
    <w:rsid w:val="00483D03"/>
    <w:rsid w:val="004904A4"/>
    <w:rsid w:val="00496BE1"/>
    <w:rsid w:val="004A6593"/>
    <w:rsid w:val="004A739D"/>
    <w:rsid w:val="004A748A"/>
    <w:rsid w:val="004C2767"/>
    <w:rsid w:val="004D1953"/>
    <w:rsid w:val="004D1D53"/>
    <w:rsid w:val="004E2204"/>
    <w:rsid w:val="004F0F19"/>
    <w:rsid w:val="004F5DF3"/>
    <w:rsid w:val="004F6B57"/>
    <w:rsid w:val="005005C8"/>
    <w:rsid w:val="00513A75"/>
    <w:rsid w:val="00535455"/>
    <w:rsid w:val="00561150"/>
    <w:rsid w:val="00561DC6"/>
    <w:rsid w:val="00562242"/>
    <w:rsid w:val="0057381D"/>
    <w:rsid w:val="00585C93"/>
    <w:rsid w:val="00593BD5"/>
    <w:rsid w:val="00596F3E"/>
    <w:rsid w:val="0059779E"/>
    <w:rsid w:val="005B23A5"/>
    <w:rsid w:val="005B287B"/>
    <w:rsid w:val="005B64FF"/>
    <w:rsid w:val="005C1652"/>
    <w:rsid w:val="005C1DDF"/>
    <w:rsid w:val="005C52CE"/>
    <w:rsid w:val="005C6A2E"/>
    <w:rsid w:val="005C6E18"/>
    <w:rsid w:val="005E4B38"/>
    <w:rsid w:val="005F030E"/>
    <w:rsid w:val="005F274F"/>
    <w:rsid w:val="005F42DD"/>
    <w:rsid w:val="006014AD"/>
    <w:rsid w:val="00602E0D"/>
    <w:rsid w:val="00612081"/>
    <w:rsid w:val="006170E4"/>
    <w:rsid w:val="00620D13"/>
    <w:rsid w:val="006324DE"/>
    <w:rsid w:val="00632B9D"/>
    <w:rsid w:val="006353A3"/>
    <w:rsid w:val="006354AE"/>
    <w:rsid w:val="006372A3"/>
    <w:rsid w:val="006413CE"/>
    <w:rsid w:val="006523D1"/>
    <w:rsid w:val="00663BB7"/>
    <w:rsid w:val="00664428"/>
    <w:rsid w:val="00675725"/>
    <w:rsid w:val="00683872"/>
    <w:rsid w:val="00685AEA"/>
    <w:rsid w:val="006917D3"/>
    <w:rsid w:val="006928C0"/>
    <w:rsid w:val="00694A91"/>
    <w:rsid w:val="006A0B5B"/>
    <w:rsid w:val="006A3078"/>
    <w:rsid w:val="006B0E97"/>
    <w:rsid w:val="006B1911"/>
    <w:rsid w:val="006C02DB"/>
    <w:rsid w:val="006C4078"/>
    <w:rsid w:val="006C6A11"/>
    <w:rsid w:val="006C6E76"/>
    <w:rsid w:val="006D0C68"/>
    <w:rsid w:val="006D5415"/>
    <w:rsid w:val="006D5788"/>
    <w:rsid w:val="006E4325"/>
    <w:rsid w:val="006E60DF"/>
    <w:rsid w:val="006E6A63"/>
    <w:rsid w:val="006E6CD6"/>
    <w:rsid w:val="006F0C85"/>
    <w:rsid w:val="006F61E3"/>
    <w:rsid w:val="006F7771"/>
    <w:rsid w:val="00706227"/>
    <w:rsid w:val="00715221"/>
    <w:rsid w:val="007212E8"/>
    <w:rsid w:val="007221A2"/>
    <w:rsid w:val="007236AE"/>
    <w:rsid w:val="00723D48"/>
    <w:rsid w:val="00723DDD"/>
    <w:rsid w:val="00734876"/>
    <w:rsid w:val="00734C25"/>
    <w:rsid w:val="00737F77"/>
    <w:rsid w:val="007435E5"/>
    <w:rsid w:val="00753310"/>
    <w:rsid w:val="007658DF"/>
    <w:rsid w:val="00766CB4"/>
    <w:rsid w:val="0077040A"/>
    <w:rsid w:val="00773F38"/>
    <w:rsid w:val="007744CD"/>
    <w:rsid w:val="007756CD"/>
    <w:rsid w:val="00775FEA"/>
    <w:rsid w:val="00780819"/>
    <w:rsid w:val="00780BD6"/>
    <w:rsid w:val="0079453F"/>
    <w:rsid w:val="00794E69"/>
    <w:rsid w:val="00794F4C"/>
    <w:rsid w:val="00796E5B"/>
    <w:rsid w:val="007A3985"/>
    <w:rsid w:val="007B0B52"/>
    <w:rsid w:val="007B1005"/>
    <w:rsid w:val="007B27B5"/>
    <w:rsid w:val="007B4EE7"/>
    <w:rsid w:val="007B50C2"/>
    <w:rsid w:val="007D021A"/>
    <w:rsid w:val="007D035C"/>
    <w:rsid w:val="007D0868"/>
    <w:rsid w:val="007E0888"/>
    <w:rsid w:val="007E2E59"/>
    <w:rsid w:val="007E7789"/>
    <w:rsid w:val="007F3FB6"/>
    <w:rsid w:val="00800CFE"/>
    <w:rsid w:val="00800EA3"/>
    <w:rsid w:val="00800FE7"/>
    <w:rsid w:val="008056AB"/>
    <w:rsid w:val="008117F8"/>
    <w:rsid w:val="00812F5D"/>
    <w:rsid w:val="00814B98"/>
    <w:rsid w:val="008156EC"/>
    <w:rsid w:val="008169CC"/>
    <w:rsid w:val="00821394"/>
    <w:rsid w:val="008262A1"/>
    <w:rsid w:val="00831773"/>
    <w:rsid w:val="00837402"/>
    <w:rsid w:val="008378B2"/>
    <w:rsid w:val="00843B19"/>
    <w:rsid w:val="0084743D"/>
    <w:rsid w:val="008525FB"/>
    <w:rsid w:val="00854729"/>
    <w:rsid w:val="00855DA7"/>
    <w:rsid w:val="008621A7"/>
    <w:rsid w:val="00882808"/>
    <w:rsid w:val="00887108"/>
    <w:rsid w:val="00887276"/>
    <w:rsid w:val="00892458"/>
    <w:rsid w:val="008955B5"/>
    <w:rsid w:val="00897379"/>
    <w:rsid w:val="008A2004"/>
    <w:rsid w:val="008B633B"/>
    <w:rsid w:val="008C2E37"/>
    <w:rsid w:val="008D7060"/>
    <w:rsid w:val="008D79A1"/>
    <w:rsid w:val="008F78BF"/>
    <w:rsid w:val="0091138D"/>
    <w:rsid w:val="00912E5C"/>
    <w:rsid w:val="00920172"/>
    <w:rsid w:val="0093328C"/>
    <w:rsid w:val="009332D8"/>
    <w:rsid w:val="0094622B"/>
    <w:rsid w:val="00951827"/>
    <w:rsid w:val="00951BC5"/>
    <w:rsid w:val="0095295B"/>
    <w:rsid w:val="009531C1"/>
    <w:rsid w:val="00953514"/>
    <w:rsid w:val="00953F75"/>
    <w:rsid w:val="0095564E"/>
    <w:rsid w:val="009563CF"/>
    <w:rsid w:val="00962472"/>
    <w:rsid w:val="0096457B"/>
    <w:rsid w:val="009650D0"/>
    <w:rsid w:val="0097321C"/>
    <w:rsid w:val="00975FD1"/>
    <w:rsid w:val="00983AAE"/>
    <w:rsid w:val="00984F97"/>
    <w:rsid w:val="009917C9"/>
    <w:rsid w:val="009A29D0"/>
    <w:rsid w:val="009A43B7"/>
    <w:rsid w:val="009A5E51"/>
    <w:rsid w:val="009A7FA9"/>
    <w:rsid w:val="009B0744"/>
    <w:rsid w:val="009B3626"/>
    <w:rsid w:val="009B7CBD"/>
    <w:rsid w:val="009C53D1"/>
    <w:rsid w:val="009D34A5"/>
    <w:rsid w:val="009E1D82"/>
    <w:rsid w:val="009E2B72"/>
    <w:rsid w:val="00A00352"/>
    <w:rsid w:val="00A10A2E"/>
    <w:rsid w:val="00A1354E"/>
    <w:rsid w:val="00A14D5B"/>
    <w:rsid w:val="00A17D00"/>
    <w:rsid w:val="00A23666"/>
    <w:rsid w:val="00A32849"/>
    <w:rsid w:val="00A42D33"/>
    <w:rsid w:val="00A43A98"/>
    <w:rsid w:val="00A44ABD"/>
    <w:rsid w:val="00A54528"/>
    <w:rsid w:val="00A566C7"/>
    <w:rsid w:val="00A574CD"/>
    <w:rsid w:val="00A7037D"/>
    <w:rsid w:val="00A7211E"/>
    <w:rsid w:val="00A74188"/>
    <w:rsid w:val="00A816FF"/>
    <w:rsid w:val="00A87193"/>
    <w:rsid w:val="00A971EC"/>
    <w:rsid w:val="00AA1DC6"/>
    <w:rsid w:val="00AA7240"/>
    <w:rsid w:val="00AB24FA"/>
    <w:rsid w:val="00AB6FCA"/>
    <w:rsid w:val="00AD0155"/>
    <w:rsid w:val="00AD2FEB"/>
    <w:rsid w:val="00AD32ED"/>
    <w:rsid w:val="00AE0548"/>
    <w:rsid w:val="00AE097C"/>
    <w:rsid w:val="00AE0B26"/>
    <w:rsid w:val="00AE53C2"/>
    <w:rsid w:val="00AF31CF"/>
    <w:rsid w:val="00B02B00"/>
    <w:rsid w:val="00B03254"/>
    <w:rsid w:val="00B05534"/>
    <w:rsid w:val="00B12295"/>
    <w:rsid w:val="00B133E4"/>
    <w:rsid w:val="00B169FE"/>
    <w:rsid w:val="00B17F07"/>
    <w:rsid w:val="00B20043"/>
    <w:rsid w:val="00B22CAE"/>
    <w:rsid w:val="00B23B8C"/>
    <w:rsid w:val="00B23D89"/>
    <w:rsid w:val="00B25519"/>
    <w:rsid w:val="00B3146B"/>
    <w:rsid w:val="00B360F7"/>
    <w:rsid w:val="00B3730B"/>
    <w:rsid w:val="00B40A0C"/>
    <w:rsid w:val="00B477FD"/>
    <w:rsid w:val="00B54BAB"/>
    <w:rsid w:val="00B55042"/>
    <w:rsid w:val="00B56F86"/>
    <w:rsid w:val="00B621EA"/>
    <w:rsid w:val="00B63FD3"/>
    <w:rsid w:val="00B73DED"/>
    <w:rsid w:val="00B74155"/>
    <w:rsid w:val="00B847C6"/>
    <w:rsid w:val="00B85DD4"/>
    <w:rsid w:val="00B907F3"/>
    <w:rsid w:val="00BC0313"/>
    <w:rsid w:val="00BC2466"/>
    <w:rsid w:val="00BC3E5C"/>
    <w:rsid w:val="00BD09DE"/>
    <w:rsid w:val="00BD4194"/>
    <w:rsid w:val="00BD750C"/>
    <w:rsid w:val="00BE1FD5"/>
    <w:rsid w:val="00BE54C2"/>
    <w:rsid w:val="00BF1177"/>
    <w:rsid w:val="00C0541C"/>
    <w:rsid w:val="00C05659"/>
    <w:rsid w:val="00C05F69"/>
    <w:rsid w:val="00C15264"/>
    <w:rsid w:val="00C15AB8"/>
    <w:rsid w:val="00C15AC6"/>
    <w:rsid w:val="00C222F8"/>
    <w:rsid w:val="00C259AC"/>
    <w:rsid w:val="00C332D2"/>
    <w:rsid w:val="00C34108"/>
    <w:rsid w:val="00C34EB6"/>
    <w:rsid w:val="00C475AC"/>
    <w:rsid w:val="00C503B5"/>
    <w:rsid w:val="00C52BC2"/>
    <w:rsid w:val="00C611CD"/>
    <w:rsid w:val="00C65A91"/>
    <w:rsid w:val="00C65F36"/>
    <w:rsid w:val="00C66A72"/>
    <w:rsid w:val="00C75692"/>
    <w:rsid w:val="00C82DE7"/>
    <w:rsid w:val="00C860D2"/>
    <w:rsid w:val="00C87F37"/>
    <w:rsid w:val="00C90ECF"/>
    <w:rsid w:val="00C91AAD"/>
    <w:rsid w:val="00CA1A7B"/>
    <w:rsid w:val="00CB03D8"/>
    <w:rsid w:val="00CB1291"/>
    <w:rsid w:val="00CB1D9C"/>
    <w:rsid w:val="00CB2A5C"/>
    <w:rsid w:val="00CB3FE2"/>
    <w:rsid w:val="00CB6063"/>
    <w:rsid w:val="00CC01C9"/>
    <w:rsid w:val="00CC06CA"/>
    <w:rsid w:val="00CC2F32"/>
    <w:rsid w:val="00CC5F60"/>
    <w:rsid w:val="00CD00C2"/>
    <w:rsid w:val="00CD29FF"/>
    <w:rsid w:val="00CD3A29"/>
    <w:rsid w:val="00CD58C9"/>
    <w:rsid w:val="00CD7466"/>
    <w:rsid w:val="00CD75E2"/>
    <w:rsid w:val="00CE0FCC"/>
    <w:rsid w:val="00CE1DEE"/>
    <w:rsid w:val="00CE5D51"/>
    <w:rsid w:val="00CF0888"/>
    <w:rsid w:val="00D000A6"/>
    <w:rsid w:val="00D0156D"/>
    <w:rsid w:val="00D13F25"/>
    <w:rsid w:val="00D14D56"/>
    <w:rsid w:val="00D1714C"/>
    <w:rsid w:val="00D22276"/>
    <w:rsid w:val="00D22593"/>
    <w:rsid w:val="00D238CC"/>
    <w:rsid w:val="00D25514"/>
    <w:rsid w:val="00D31C21"/>
    <w:rsid w:val="00D3212D"/>
    <w:rsid w:val="00D3546F"/>
    <w:rsid w:val="00D37357"/>
    <w:rsid w:val="00D43234"/>
    <w:rsid w:val="00D468B7"/>
    <w:rsid w:val="00D476A3"/>
    <w:rsid w:val="00D57D70"/>
    <w:rsid w:val="00D6044D"/>
    <w:rsid w:val="00D615A6"/>
    <w:rsid w:val="00D629EF"/>
    <w:rsid w:val="00D7092B"/>
    <w:rsid w:val="00D70B28"/>
    <w:rsid w:val="00D8027F"/>
    <w:rsid w:val="00D83DDB"/>
    <w:rsid w:val="00D85871"/>
    <w:rsid w:val="00D90D11"/>
    <w:rsid w:val="00D95520"/>
    <w:rsid w:val="00D964F8"/>
    <w:rsid w:val="00D973B3"/>
    <w:rsid w:val="00DA1DA5"/>
    <w:rsid w:val="00DA4445"/>
    <w:rsid w:val="00DC1E87"/>
    <w:rsid w:val="00DC7E38"/>
    <w:rsid w:val="00DD218B"/>
    <w:rsid w:val="00DD6D1E"/>
    <w:rsid w:val="00DD75CA"/>
    <w:rsid w:val="00DD78B7"/>
    <w:rsid w:val="00DE34F1"/>
    <w:rsid w:val="00DE398E"/>
    <w:rsid w:val="00DE5A76"/>
    <w:rsid w:val="00DE5EFA"/>
    <w:rsid w:val="00DE7CBF"/>
    <w:rsid w:val="00DF7D00"/>
    <w:rsid w:val="00E0162C"/>
    <w:rsid w:val="00E05C75"/>
    <w:rsid w:val="00E07E85"/>
    <w:rsid w:val="00E13AC5"/>
    <w:rsid w:val="00E13BF8"/>
    <w:rsid w:val="00E26ABF"/>
    <w:rsid w:val="00E302F1"/>
    <w:rsid w:val="00E33440"/>
    <w:rsid w:val="00E3578B"/>
    <w:rsid w:val="00E51A55"/>
    <w:rsid w:val="00E5750B"/>
    <w:rsid w:val="00E714F8"/>
    <w:rsid w:val="00E714FA"/>
    <w:rsid w:val="00E73268"/>
    <w:rsid w:val="00E7375C"/>
    <w:rsid w:val="00E869FA"/>
    <w:rsid w:val="00EA53A0"/>
    <w:rsid w:val="00EB2D1D"/>
    <w:rsid w:val="00EB69AA"/>
    <w:rsid w:val="00EB7F4A"/>
    <w:rsid w:val="00EC315F"/>
    <w:rsid w:val="00EC6B6F"/>
    <w:rsid w:val="00EC7E9E"/>
    <w:rsid w:val="00EC7EE1"/>
    <w:rsid w:val="00ED46E6"/>
    <w:rsid w:val="00ED5A95"/>
    <w:rsid w:val="00ED6158"/>
    <w:rsid w:val="00EE0222"/>
    <w:rsid w:val="00EE0FD7"/>
    <w:rsid w:val="00EF1F68"/>
    <w:rsid w:val="00EF3AF6"/>
    <w:rsid w:val="00EF5F7C"/>
    <w:rsid w:val="00F0076E"/>
    <w:rsid w:val="00F04692"/>
    <w:rsid w:val="00F05B50"/>
    <w:rsid w:val="00F07F89"/>
    <w:rsid w:val="00F1029A"/>
    <w:rsid w:val="00F142E9"/>
    <w:rsid w:val="00F21307"/>
    <w:rsid w:val="00F37778"/>
    <w:rsid w:val="00F40A23"/>
    <w:rsid w:val="00F4507F"/>
    <w:rsid w:val="00F463B0"/>
    <w:rsid w:val="00F52E0D"/>
    <w:rsid w:val="00F6201E"/>
    <w:rsid w:val="00F64118"/>
    <w:rsid w:val="00F66881"/>
    <w:rsid w:val="00F67568"/>
    <w:rsid w:val="00F8199B"/>
    <w:rsid w:val="00F838C1"/>
    <w:rsid w:val="00FA6AAA"/>
    <w:rsid w:val="00FB29CB"/>
    <w:rsid w:val="00FB3FD4"/>
    <w:rsid w:val="00FB5D84"/>
    <w:rsid w:val="00FC0E5D"/>
    <w:rsid w:val="00FC2C9C"/>
    <w:rsid w:val="00FC3B9D"/>
    <w:rsid w:val="00FD6512"/>
    <w:rsid w:val="00FE2750"/>
    <w:rsid w:val="00FE4D06"/>
    <w:rsid w:val="00FF4A2E"/>
    <w:rsid w:val="00FF7AF1"/>
    <w:rsid w:val="00FF7DC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9FF9C69"/>
  <w15:docId w15:val="{C3FD96F3-625B-4512-A289-BF8456115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332D8"/>
    <w:rPr>
      <w:rFonts w:ascii="Times New Roman" w:hAnsi="Times New Roman"/>
      <w:sz w:val="24"/>
      <w:szCs w:val="24"/>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paragraph" w:styleId="ListParagraph">
    <w:name w:val="List Paragraph"/>
    <w:basedOn w:val="Normal"/>
    <w:uiPriority w:val="34"/>
    <w:qFormat/>
    <w:rsid w:val="001F6F40"/>
    <w:pPr>
      <w:ind w:left="720"/>
      <w:contextualSpacing/>
    </w:pPr>
  </w:style>
  <w:style w:type="table" w:styleId="TableGrid">
    <w:name w:val="Table Grid"/>
    <w:basedOn w:val="TableNormal"/>
    <w:uiPriority w:val="59"/>
    <w:rsid w:val="001F6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6FCA"/>
    <w:rPr>
      <w:rFonts w:ascii="Lucida Grande" w:hAnsi="Lucida Grande"/>
      <w:sz w:val="18"/>
      <w:szCs w:val="18"/>
    </w:rPr>
  </w:style>
  <w:style w:type="character" w:customStyle="1" w:styleId="BalloonTextChar">
    <w:name w:val="Balloon Text Char"/>
    <w:basedOn w:val="DefaultParagraphFont"/>
    <w:link w:val="BalloonText"/>
    <w:uiPriority w:val="99"/>
    <w:semiHidden/>
    <w:rsid w:val="00AB6FCA"/>
    <w:rPr>
      <w:rFonts w:ascii="Lucida Grande" w:hAnsi="Lucida Grande"/>
      <w:sz w:val="18"/>
      <w:szCs w:val="18"/>
    </w:rPr>
  </w:style>
  <w:style w:type="paragraph" w:styleId="Header">
    <w:name w:val="header"/>
    <w:basedOn w:val="Normal"/>
    <w:link w:val="HeaderChar"/>
    <w:uiPriority w:val="99"/>
    <w:unhideWhenUsed/>
    <w:rsid w:val="00CE0FCC"/>
    <w:pPr>
      <w:tabs>
        <w:tab w:val="center" w:pos="4320"/>
        <w:tab w:val="right" w:pos="8640"/>
      </w:tabs>
    </w:pPr>
  </w:style>
  <w:style w:type="character" w:customStyle="1" w:styleId="HeaderChar">
    <w:name w:val="Header Char"/>
    <w:basedOn w:val="DefaultParagraphFont"/>
    <w:link w:val="Header"/>
    <w:uiPriority w:val="99"/>
    <w:rsid w:val="00CE0FCC"/>
    <w:rPr>
      <w:rFonts w:ascii="Times New Roman" w:hAnsi="Times New Roman"/>
      <w:sz w:val="24"/>
      <w:szCs w:val="24"/>
    </w:rPr>
  </w:style>
  <w:style w:type="paragraph" w:styleId="Footer">
    <w:name w:val="footer"/>
    <w:basedOn w:val="Normal"/>
    <w:link w:val="FooterChar"/>
    <w:uiPriority w:val="99"/>
    <w:unhideWhenUsed/>
    <w:rsid w:val="00CE0FCC"/>
    <w:pPr>
      <w:tabs>
        <w:tab w:val="center" w:pos="4320"/>
        <w:tab w:val="right" w:pos="8640"/>
      </w:tabs>
    </w:pPr>
  </w:style>
  <w:style w:type="character" w:customStyle="1" w:styleId="FooterChar">
    <w:name w:val="Footer Char"/>
    <w:basedOn w:val="DefaultParagraphFont"/>
    <w:link w:val="Footer"/>
    <w:uiPriority w:val="99"/>
    <w:rsid w:val="00CE0FCC"/>
    <w:rPr>
      <w:rFonts w:ascii="Times New Roman" w:hAnsi="Times New Roman"/>
      <w:sz w:val="24"/>
      <w:szCs w:val="24"/>
    </w:rPr>
  </w:style>
  <w:style w:type="character" w:styleId="PageNumber">
    <w:name w:val="page number"/>
    <w:basedOn w:val="DefaultParagraphFont"/>
    <w:uiPriority w:val="99"/>
    <w:semiHidden/>
    <w:unhideWhenUsed/>
    <w:rsid w:val="00CE0FCC"/>
  </w:style>
  <w:style w:type="character" w:styleId="Hyperlink">
    <w:name w:val="Hyperlink"/>
    <w:basedOn w:val="DefaultParagraphFont"/>
    <w:uiPriority w:val="99"/>
    <w:unhideWhenUsed/>
    <w:rsid w:val="007658DF"/>
    <w:rPr>
      <w:color w:val="0000FF" w:themeColor="hyperlink"/>
      <w:u w:val="single"/>
    </w:rPr>
  </w:style>
  <w:style w:type="paragraph" w:styleId="Revision">
    <w:name w:val="Revision"/>
    <w:hidden/>
    <w:uiPriority w:val="99"/>
    <w:semiHidden/>
    <w:rsid w:val="00AE0B26"/>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7517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3</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12</cp:revision>
  <cp:lastPrinted>2014-10-10T20:07:00Z</cp:lastPrinted>
  <dcterms:created xsi:type="dcterms:W3CDTF">2017-04-11T23:01:00Z</dcterms:created>
  <dcterms:modified xsi:type="dcterms:W3CDTF">2017-04-12T23:42:00Z</dcterms:modified>
</cp:coreProperties>
</file>